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 Số</w:t>
      </w:r>
      <w:r>
        <w:t xml:space="preserve"> </w:t>
      </w:r>
      <m:oMath>
        <m:r>
          <m:t>1094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098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105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101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1100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7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bị chặn dưới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. D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Tìm số hạng thứ 29 của cấp số cộng đã cho.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8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2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0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2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tổng của 38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463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040</m:t>
        </m:r>
      </m:oMath>
      <w:r>
        <w:t xml:space="preserve">. C. *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520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3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55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6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t>d</m:t>
        </m:r>
        <m:r>
          <m:rPr>
            <m:sty m:val="p"/>
          </m:rPr>
          <m:t>=</m:t>
        </m:r>
        <m:r>
          <m:t>8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  <m:r>
          <m:t>n</m:t>
        </m:r>
        <m:r>
          <m:rPr>
            <m:sty m:val="p"/>
          </m:rPr>
          <m:t>−</m:t>
        </m:r>
        <m:r>
          <m:t>10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t>12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5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n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 *</w:t>
      </w:r>
      <m:oMath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7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56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12</m:t>
            </m:r>
          </m:den>
        </m:f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5.5</m:t>
        </m:r>
      </m:oMath>
      <w:r>
        <w:t xml:space="preserve">. 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.85546875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.953125</m:t>
        </m:r>
      </m:oMath>
      <w:r>
        <w:t xml:space="preserve">. D. *</w:t>
      </w:r>
      <m:oMath>
        <m:r>
          <m:t>S</m:t>
        </m:r>
        <m:r>
          <m:rPr>
            <m:sty m:val="p"/>
          </m:rPr>
          <m:t>=</m:t>
        </m:r>
        <m:r>
          <m:t>1.710937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tổng củ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2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 *</w:t>
      </w:r>
      <m:oMath>
        <m:r>
          <m:rPr>
            <m:sty m:val="p"/>
          </m:rPr>
          <m:t>−</m:t>
        </m:r>
        <m:r>
          <m:t>18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4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65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  <m:r>
          <m:t>n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43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151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6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250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  <m:r>
          <m:t>n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8</m:t>
            </m:r>
          </m:sub>
        </m:sSub>
        <m:r>
          <m:rPr>
            <m:sty m:val="p"/>
          </m:rPr>
          <m:t>=</m:t>
        </m:r>
        <m:r>
          <m:t>477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03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908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632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512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c) * Giá chiếc máy sau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260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12 năm 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64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9049</m:t>
            </m:r>
          </m:num>
          <m:den>
            <m:r>
              <m:t>26214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43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5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103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3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43</m:t>
        </m:r>
      </m:oMath>
      <w:r>
        <w:t xml:space="preserve">. Tính tổng của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1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640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253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cột điện cao thế nằm chồng lên nhau trong sân theo quy luật như sau: lớp đầu tiên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ột, lớp thứ hai có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ột, lớp thứ ba có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ột, và cứ tiếp tục giảm dần. Nếu có tổng cộng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lớp thì có tất cả bao nhiêu cột điện đã được xếp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chiếu phim ngoài trời có chỗ cho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xe trong hàng đỗ xe đầu tiên,</w:t>
      </w:r>
      <m:oMath>
        <m:r>
          <m:t>23</m:t>
        </m:r>
      </m:oMath>
      <w:r>
        <w:t xml:space="preserve"> </w:t>
      </w:r>
      <w:r>
        <w:t xml:space="preserve">xe trong hàng thứ hai,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xe trong hàng thứ ba, và cứ thế tiếp tục. Hãy tìm số xe có thể đỗ được nếu có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hàng đỗ trong rạp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235</m:t>
        </m:r>
      </m:oMath>
      <w:r>
        <w:t xml:space="preserve"> </w:t>
      </w:r>
      <w:r>
        <w:t xml:space="preserve">hộp quà thành dạng hình tháp theo quy luật như sau: tầng dưới cùng có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hộp, tầng thứ hai có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hộp, tầng thứ ba có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hộp, và cứ tiếp tục giảm dần. Tính số tầng đã xếp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khai trương gồm</w:t>
      </w:r>
      <w:r>
        <w:t xml:space="preserve"> </w:t>
      </w:r>
      <m:oMath>
        <m:r>
          <m:t>265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32768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5</m:t>
        </m:r>
        <m:sSub>
          <m:e>
            <m:r>
              <m:t>u</m:t>
            </m:r>
          </m:e>
          <m:sub>
            <m:r>
              <m:t>8</m:t>
            </m:r>
          </m:sub>
        </m:sSub>
      </m:oMath>
      <w:r>
        <w:t xml:space="preserve">. Số</w:t>
      </w:r>
      <w:r>
        <w:t xml:space="preserve"> </w:t>
      </w:r>
      <m:oMath>
        <m:r>
          <m:t>9765625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3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Anh Thư thả quả bóng cao su từ độ cao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100x100cm để lát nền cho một toà tháp gồm 5 tầng theo cấu trúc diện tích mặt sàn của tầng trên bằng 65% diện tích mặt sàn của tầng dưới. Biết diện tích mặt đáy của tháp là 5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9:26Z</dcterms:created>
  <dcterms:modified xsi:type="dcterms:W3CDTF">2024-12-01T14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